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C9BB3" w14:textId="5DD6A6AC" w:rsidR="003314BC" w:rsidRDefault="003314BC" w:rsidP="00A35C17">
      <w:pPr>
        <w:spacing w:after="0"/>
      </w:pPr>
    </w:p>
    <w:p w14:paraId="0EC4FA17" w14:textId="77777777" w:rsidR="00C410E5" w:rsidRDefault="00C410E5" w:rsidP="00A35C17">
      <w:pPr>
        <w:spacing w:after="0"/>
      </w:pPr>
    </w:p>
    <w:p w14:paraId="6A86FA00" w14:textId="30215CC4" w:rsidR="00224565" w:rsidRDefault="00224565" w:rsidP="00A35C17">
      <w:pPr>
        <w:spacing w:after="0"/>
      </w:pPr>
    </w:p>
    <w:p w14:paraId="0AF08B92" w14:textId="0F1C579B" w:rsidR="00A819D7" w:rsidRDefault="00845A01" w:rsidP="00E653D3">
      <w:pPr>
        <w:spacing w:after="0"/>
        <w:ind w:left="2124" w:firstLine="3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ÖZEL</w:t>
      </w:r>
      <w:r w:rsidR="00A819D7" w:rsidRPr="00A819D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ÖĞRENCİ</w:t>
      </w:r>
      <w:r w:rsidR="001C06C2">
        <w:rPr>
          <w:b/>
          <w:sz w:val="28"/>
          <w:szCs w:val="28"/>
        </w:rPr>
        <w:t xml:space="preserve"> (GELEN)</w:t>
      </w:r>
      <w:r>
        <w:rPr>
          <w:b/>
          <w:sz w:val="28"/>
          <w:szCs w:val="28"/>
        </w:rPr>
        <w:t xml:space="preserve"> BAŞVURU</w:t>
      </w:r>
      <w:r w:rsidR="00A819D7" w:rsidRPr="00A819D7">
        <w:rPr>
          <w:b/>
          <w:sz w:val="28"/>
          <w:szCs w:val="28"/>
        </w:rPr>
        <w:t xml:space="preserve"> DİLEKÇESİ</w:t>
      </w:r>
      <w:bookmarkStart w:id="0" w:name="_GoBack"/>
      <w:bookmarkEnd w:id="0"/>
    </w:p>
    <w:p w14:paraId="40BE4129" w14:textId="77777777" w:rsidR="00C410E5" w:rsidRPr="00A819D7" w:rsidRDefault="00C410E5" w:rsidP="00A819D7">
      <w:pPr>
        <w:spacing w:after="0"/>
        <w:ind w:left="2124" w:firstLine="708"/>
        <w:rPr>
          <w:b/>
          <w:sz w:val="28"/>
          <w:szCs w:val="28"/>
        </w:rPr>
      </w:pPr>
    </w:p>
    <w:p w14:paraId="2D206927" w14:textId="77777777" w:rsidR="00224565" w:rsidRDefault="00224565" w:rsidP="00A35C17">
      <w:pPr>
        <w:spacing w:after="0"/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4531"/>
        <w:gridCol w:w="5103"/>
      </w:tblGrid>
      <w:tr w:rsidR="001D70F7" w14:paraId="05180D1D" w14:textId="77777777" w:rsidTr="00A819D7">
        <w:trPr>
          <w:trHeight w:val="365"/>
        </w:trPr>
        <w:tc>
          <w:tcPr>
            <w:tcW w:w="4531" w:type="dxa"/>
          </w:tcPr>
          <w:p w14:paraId="60B22BA3" w14:textId="77777777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ADI SOYADI</w:t>
            </w:r>
          </w:p>
          <w:p w14:paraId="07607555" w14:textId="33CBD7D7" w:rsidR="00A35C17" w:rsidRPr="00B81F88" w:rsidRDefault="00A35C17" w:rsidP="00A35C17">
            <w:pPr>
              <w:spacing w:after="0"/>
              <w:rPr>
                <w:i/>
                <w:sz w:val="20"/>
                <w:szCs w:val="20"/>
              </w:rPr>
            </w:pPr>
          </w:p>
        </w:tc>
        <w:tc>
          <w:tcPr>
            <w:tcW w:w="5103" w:type="dxa"/>
          </w:tcPr>
          <w:p w14:paraId="1A81EAC3" w14:textId="3230FE63" w:rsidR="005B0131" w:rsidRPr="00B81F88" w:rsidRDefault="00F52D8D" w:rsidP="00F52D8D">
            <w:pPr>
              <w:spacing w:after="0"/>
              <w:rPr>
                <w:b/>
              </w:rPr>
            </w:pPr>
            <w:r>
              <w:rPr>
                <w:b/>
              </w:rPr>
              <w:t>KAYITLI OLDUĞU ÜNİVERSİTE</w:t>
            </w:r>
          </w:p>
        </w:tc>
      </w:tr>
      <w:tr w:rsidR="001D70F7" w14:paraId="261BEE85" w14:textId="77777777" w:rsidTr="00A819D7">
        <w:tc>
          <w:tcPr>
            <w:tcW w:w="4531" w:type="dxa"/>
          </w:tcPr>
          <w:p w14:paraId="06BBD5F3" w14:textId="41DDAE62" w:rsidR="00A35C17" w:rsidRPr="00B81F88" w:rsidRDefault="00F52D8D" w:rsidP="00B81F88">
            <w:pPr>
              <w:spacing w:after="0"/>
              <w:rPr>
                <w:b/>
              </w:rPr>
            </w:pPr>
            <w:r>
              <w:rPr>
                <w:b/>
              </w:rPr>
              <w:t xml:space="preserve">KAYITLI OLDUĞU </w:t>
            </w:r>
            <w:r w:rsidR="007E4386">
              <w:rPr>
                <w:b/>
              </w:rPr>
              <w:t>FAKÜLTE</w:t>
            </w:r>
            <w:r w:rsidR="00551916">
              <w:rPr>
                <w:b/>
              </w:rPr>
              <w:t>/MYO</w:t>
            </w:r>
          </w:p>
        </w:tc>
        <w:tc>
          <w:tcPr>
            <w:tcW w:w="5103" w:type="dxa"/>
          </w:tcPr>
          <w:p w14:paraId="293F7913" w14:textId="77777777" w:rsidR="007E4386" w:rsidRDefault="007034AE" w:rsidP="00F52D8D">
            <w:pPr>
              <w:spacing w:after="0"/>
              <w:rPr>
                <w:b/>
              </w:rPr>
            </w:pPr>
            <w:r>
              <w:rPr>
                <w:b/>
              </w:rPr>
              <w:t>KAYITLI OLDUĞU BÖLÜM</w:t>
            </w:r>
            <w:r w:rsidRPr="00B81F88">
              <w:rPr>
                <w:b/>
              </w:rPr>
              <w:t xml:space="preserve"> </w:t>
            </w:r>
          </w:p>
          <w:p w14:paraId="6F0B7888" w14:textId="36139B74" w:rsidR="007034AE" w:rsidRPr="00B81F88" w:rsidRDefault="007034AE" w:rsidP="00F52D8D">
            <w:pPr>
              <w:spacing w:after="0"/>
              <w:rPr>
                <w:b/>
              </w:rPr>
            </w:pPr>
          </w:p>
        </w:tc>
      </w:tr>
      <w:tr w:rsidR="001D70F7" w14:paraId="01770788" w14:textId="77777777" w:rsidTr="00A819D7">
        <w:tc>
          <w:tcPr>
            <w:tcW w:w="4531" w:type="dxa"/>
          </w:tcPr>
          <w:p w14:paraId="189A3A90" w14:textId="44C71C77" w:rsidR="00A35C17" w:rsidRPr="00B81F88" w:rsidRDefault="007034AE" w:rsidP="00A35C17">
            <w:pPr>
              <w:spacing w:after="0"/>
              <w:rPr>
                <w:b/>
              </w:rPr>
            </w:pPr>
            <w:r>
              <w:rPr>
                <w:b/>
              </w:rPr>
              <w:t>SINIF</w:t>
            </w:r>
          </w:p>
        </w:tc>
        <w:tc>
          <w:tcPr>
            <w:tcW w:w="5103" w:type="dxa"/>
          </w:tcPr>
          <w:p w14:paraId="0279C353" w14:textId="77777777" w:rsidR="00F52D8D" w:rsidRDefault="00F52D8D" w:rsidP="00F52D8D">
            <w:pPr>
              <w:spacing w:after="0"/>
              <w:rPr>
                <w:b/>
              </w:rPr>
            </w:pPr>
            <w:r w:rsidRPr="00B81F88">
              <w:rPr>
                <w:b/>
              </w:rPr>
              <w:t>KİMLİK NO</w:t>
            </w:r>
          </w:p>
          <w:p w14:paraId="6FC55C68" w14:textId="6C6633A9" w:rsidR="007E4386" w:rsidRPr="00B81F88" w:rsidRDefault="007E4386" w:rsidP="00F52D8D">
            <w:pPr>
              <w:spacing w:after="0"/>
              <w:rPr>
                <w:b/>
              </w:rPr>
            </w:pPr>
          </w:p>
        </w:tc>
      </w:tr>
      <w:tr w:rsidR="001D70F7" w14:paraId="2C16C9E2" w14:textId="77777777" w:rsidTr="00A819D7">
        <w:tc>
          <w:tcPr>
            <w:tcW w:w="4531" w:type="dxa"/>
          </w:tcPr>
          <w:p w14:paraId="01D6457F" w14:textId="47B47F0E" w:rsidR="005B0131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E-POSTA</w:t>
            </w:r>
          </w:p>
          <w:p w14:paraId="4E68A8B9" w14:textId="37A2525C" w:rsidR="00A35C17" w:rsidRDefault="00A35C17" w:rsidP="00A35C17">
            <w:pPr>
              <w:spacing w:after="0"/>
            </w:pPr>
          </w:p>
        </w:tc>
        <w:tc>
          <w:tcPr>
            <w:tcW w:w="5103" w:type="dxa"/>
          </w:tcPr>
          <w:p w14:paraId="45374316" w14:textId="77777777" w:rsidR="00F52D8D" w:rsidRDefault="00F52D8D" w:rsidP="00F52D8D">
            <w:pPr>
              <w:spacing w:after="0"/>
              <w:rPr>
                <w:b/>
              </w:rPr>
            </w:pPr>
            <w:r w:rsidRPr="00B81F88">
              <w:rPr>
                <w:b/>
              </w:rPr>
              <w:t>CEP TELEFONU</w:t>
            </w:r>
          </w:p>
          <w:p w14:paraId="201DA384" w14:textId="39162FAB" w:rsidR="00C410E5" w:rsidRPr="00B81F88" w:rsidRDefault="00C410E5" w:rsidP="00A35C17">
            <w:pPr>
              <w:spacing w:after="0"/>
              <w:rPr>
                <w:b/>
              </w:rPr>
            </w:pPr>
          </w:p>
        </w:tc>
      </w:tr>
    </w:tbl>
    <w:p w14:paraId="66AF11ED" w14:textId="5F4EAC82" w:rsidR="001D70F7" w:rsidRDefault="001D70F7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683CDC27" w14:textId="2C50B8DE" w:rsidR="001D70F7" w:rsidRDefault="00F500D0" w:rsidP="00A819D7">
      <w:pPr>
        <w:spacing w:after="0"/>
        <w:ind w:firstLine="708"/>
        <w:jc w:val="both"/>
      </w:pPr>
      <w:proofErr w:type="gramStart"/>
      <w:r>
        <w:t>……………………………………………</w:t>
      </w:r>
      <w:proofErr w:type="gramEnd"/>
      <w:r>
        <w:t xml:space="preserve"> Üniversitesi</w:t>
      </w:r>
      <w:r w:rsidR="007E4386">
        <w:t xml:space="preserve"> </w:t>
      </w:r>
      <w:proofErr w:type="gramStart"/>
      <w:r w:rsidR="007E4386">
        <w:t>……………..</w:t>
      </w:r>
      <w:proofErr w:type="gramEnd"/>
      <w:r w:rsidR="007E4386">
        <w:t xml:space="preserve"> </w:t>
      </w:r>
      <w:proofErr w:type="gramStart"/>
      <w:r w:rsidR="001D70F7">
        <w:t>numaralı</w:t>
      </w:r>
      <w:proofErr w:type="gramEnd"/>
      <w:r w:rsidR="001D70F7">
        <w:t xml:space="preserve"> öğrencisiyim</w:t>
      </w:r>
      <w:r w:rsidR="00A35C17">
        <w:t>. 20……/20…… Eğitim-Öğretim yılı Güz/Bahar yarıyılı</w:t>
      </w:r>
      <w:r w:rsidR="00A819D7">
        <w:t>nda</w:t>
      </w:r>
      <w:r w:rsidR="00A35C17">
        <w:t>/yarıyılları</w:t>
      </w:r>
      <w:r w:rsidR="00A819D7">
        <w:t>nda</w:t>
      </w:r>
      <w:r w:rsidR="00A35C17">
        <w:t xml:space="preserve"> ……………………………………………………………………………</w:t>
      </w:r>
      <w:r w:rsidR="007E4386">
        <w:t>…</w:t>
      </w:r>
      <w:r w:rsidR="007D63A1">
        <w:t xml:space="preserve"> </w:t>
      </w:r>
      <w:r w:rsidR="00A35C17">
        <w:t xml:space="preserve">nedeniyle </w:t>
      </w:r>
      <w:r w:rsidR="009202A3">
        <w:t xml:space="preserve">özel öğrenci statüsünde </w:t>
      </w:r>
      <w:r w:rsidR="0014694C">
        <w:t>Üniversitenizde eğitimime devam etmek</w:t>
      </w:r>
      <w:r w:rsidR="009202A3">
        <w:t xml:space="preserve"> istiyorum</w:t>
      </w:r>
      <w:r w:rsidR="00A35C17">
        <w:t>.</w:t>
      </w:r>
    </w:p>
    <w:p w14:paraId="41652706" w14:textId="7B21F83B" w:rsidR="00A35C17" w:rsidRDefault="007E4386" w:rsidP="007D63A1">
      <w:pPr>
        <w:spacing w:after="0"/>
        <w:ind w:firstLine="708"/>
      </w:pPr>
      <w:r>
        <w:t>Gereğini</w:t>
      </w:r>
      <w:r w:rsidR="008500EB">
        <w:t xml:space="preserve"> bilgilerinize</w:t>
      </w:r>
      <w:r>
        <w:t xml:space="preserve"> </w:t>
      </w:r>
      <w:r w:rsidR="00A35C17">
        <w:t xml:space="preserve">arz ederim. </w:t>
      </w:r>
    </w:p>
    <w:p w14:paraId="07CB28B3" w14:textId="17E50451" w:rsidR="00A35C17" w:rsidRDefault="00A35C17" w:rsidP="00A819D7">
      <w:pPr>
        <w:spacing w:after="0"/>
        <w:ind w:right="142"/>
      </w:pPr>
    </w:p>
    <w:p w14:paraId="47E34E20" w14:textId="44C2CE65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973E5F">
        <w:t>…….</w:t>
      </w:r>
      <w:proofErr w:type="gramEnd"/>
      <w:r w:rsidR="00973E5F">
        <w:t>/……./20…..</w:t>
      </w:r>
    </w:p>
    <w:p w14:paraId="42F8835D" w14:textId="7F383839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>
        <w:t xml:space="preserve">          </w:t>
      </w:r>
      <w:r>
        <w:t>İmza</w:t>
      </w:r>
    </w:p>
    <w:p w14:paraId="2AD1E42F" w14:textId="11F72E43" w:rsidR="007E4386" w:rsidRDefault="007E4386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Adı Soyadı</w:t>
      </w:r>
    </w:p>
    <w:p w14:paraId="671C0DED" w14:textId="3A4F3A14" w:rsidR="00A35C17" w:rsidRDefault="00A35C17" w:rsidP="00A35C17">
      <w:pPr>
        <w:spacing w:after="0"/>
      </w:pPr>
    </w:p>
    <w:p w14:paraId="0C73EA35" w14:textId="05F8106D" w:rsidR="00A35C17" w:rsidRDefault="00A35C17" w:rsidP="001D70F7"/>
    <w:p w14:paraId="2BD5E022" w14:textId="77777777" w:rsidR="009202A3" w:rsidRPr="009202A3" w:rsidRDefault="00A35C17" w:rsidP="001D70F7">
      <w:pPr>
        <w:rPr>
          <w:u w:val="single"/>
        </w:rPr>
      </w:pPr>
      <w:r w:rsidRPr="009202A3">
        <w:rPr>
          <w:u w:val="single"/>
        </w:rPr>
        <w:t>Ekler</w:t>
      </w:r>
      <w:r w:rsidR="008F0764" w:rsidRPr="009202A3">
        <w:rPr>
          <w:u w:val="single"/>
        </w:rPr>
        <w:t xml:space="preserve">: </w:t>
      </w:r>
    </w:p>
    <w:p w14:paraId="189AD242" w14:textId="747846FE" w:rsidR="00A35C17" w:rsidRDefault="009202A3" w:rsidP="009202A3">
      <w:pPr>
        <w:spacing w:after="0"/>
      </w:pPr>
      <w:r>
        <w:t>1- Özel Öğrenci Başvurusuna</w:t>
      </w:r>
      <w:r w:rsidR="008F0764">
        <w:t xml:space="preserve"> Esas Teşkil Edecek Mazeret Belgesi</w:t>
      </w:r>
    </w:p>
    <w:p w14:paraId="45488059" w14:textId="5FD20B70" w:rsidR="00F500D0" w:rsidRDefault="00F500D0" w:rsidP="009202A3">
      <w:pPr>
        <w:spacing w:after="0"/>
      </w:pPr>
      <w:r>
        <w:t>2- Kayıtlı Olduğu Birim Yönetim Kurulu Kararı (Üniversitemizden Alacağı Derslerin Belirtilmesi Zorunludur)</w:t>
      </w:r>
    </w:p>
    <w:p w14:paraId="27945006" w14:textId="38B2DC12" w:rsidR="009202A3" w:rsidRDefault="000E79E1" w:rsidP="009202A3">
      <w:pPr>
        <w:spacing w:after="0"/>
      </w:pPr>
      <w:r>
        <w:t>3</w:t>
      </w:r>
      <w:r w:rsidR="009202A3">
        <w:t xml:space="preserve">- </w:t>
      </w:r>
      <w:r w:rsidR="00F500D0">
        <w:t>Transkript</w:t>
      </w:r>
    </w:p>
    <w:p w14:paraId="4C4AD969" w14:textId="0CB13FFB" w:rsidR="000E79E1" w:rsidRDefault="000E79E1" w:rsidP="009202A3">
      <w:pPr>
        <w:spacing w:after="0"/>
      </w:pPr>
      <w:r>
        <w:t>4- Disiplin Belgesi</w:t>
      </w:r>
    </w:p>
    <w:p w14:paraId="50BCCC4B" w14:textId="75F63149" w:rsidR="008F0764" w:rsidRDefault="008F0764" w:rsidP="001D70F7"/>
    <w:p w14:paraId="4FE5A5E8" w14:textId="6D7E6F1B" w:rsidR="008F0764" w:rsidRPr="001D70F7" w:rsidRDefault="008F0764" w:rsidP="008F0764">
      <w:pPr>
        <w:pStyle w:val="ListeParagraf"/>
      </w:pPr>
    </w:p>
    <w:sectPr w:rsidR="008F0764" w:rsidRPr="001D70F7" w:rsidSect="00A819D7">
      <w:headerReference w:type="default" r:id="rId7"/>
      <w:footerReference w:type="default" r:id="rId8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F1618A" w14:textId="77777777" w:rsidR="004233CA" w:rsidRDefault="004233CA" w:rsidP="00D464DF">
      <w:pPr>
        <w:spacing w:after="0" w:line="240" w:lineRule="auto"/>
      </w:pPr>
      <w:r>
        <w:separator/>
      </w:r>
    </w:p>
  </w:endnote>
  <w:endnote w:type="continuationSeparator" w:id="0">
    <w:p w14:paraId="24A27B8C" w14:textId="77777777" w:rsidR="004233CA" w:rsidRDefault="004233CA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53250A" w14:textId="77777777" w:rsidR="004233CA" w:rsidRDefault="004233CA" w:rsidP="00D464DF">
      <w:pPr>
        <w:spacing w:after="0" w:line="240" w:lineRule="auto"/>
      </w:pPr>
      <w:r>
        <w:separator/>
      </w:r>
    </w:p>
  </w:footnote>
  <w:footnote w:type="continuationSeparator" w:id="0">
    <w:p w14:paraId="7B37443A" w14:textId="77777777" w:rsidR="004233CA" w:rsidRDefault="004233CA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572F79B3" w:rsidR="00D464DF" w:rsidRDefault="0094658D" w:rsidP="00D464DF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05D49ECB">
              <wp:simplePos x="0" y="0"/>
              <wp:positionH relativeFrom="margin">
                <wp:posOffset>5949315</wp:posOffset>
              </wp:positionH>
              <wp:positionV relativeFrom="page">
                <wp:posOffset>-38100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CCBDC8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margin;mso-height-relative:margin" from="468.45pt,-3pt" to="468.4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" strokecolor="#1b71ac" strokeweight="2.25pt">
              <v:stroke joinstyle="miter"/>
              <o:lock v:ext="edit" shapetype="f"/>
              <w10:wrap anchorx="margin" anchory="page"/>
            </v:line>
          </w:pict>
        </mc:Fallback>
      </mc:AlternateContent>
    </w:r>
    <w:r w:rsidR="00D432D5"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02ADAF38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646106A4">
                    <wp:simplePos x="0" y="0"/>
                    <wp:positionH relativeFrom="page">
                      <wp:posOffset>3974147</wp:posOffset>
                    </wp:positionH>
                    <wp:positionV relativeFrom="paragraph">
                      <wp:posOffset>-69533</wp:posOffset>
                    </wp:positionV>
                    <wp:extent cx="701993" cy="583882"/>
                    <wp:effectExtent l="59055" t="0" r="508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701993" cy="5838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5AB8653E" w:rsidR="00D464DF" w:rsidRPr="0070448F" w:rsidRDefault="0094658D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 xml:space="preserve">ÖİDB  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12.9pt;margin-top:-5.5pt;width:55.3pt;height:45.9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1031E0C9" w14:textId="5AB8653E" w:rsidR="00D464DF" w:rsidRPr="0070448F" w:rsidRDefault="0094658D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 xml:space="preserve">ÖİDB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36D38"/>
    <w:rsid w:val="00054FE1"/>
    <w:rsid w:val="000571EA"/>
    <w:rsid w:val="000615D8"/>
    <w:rsid w:val="00061758"/>
    <w:rsid w:val="000E79E1"/>
    <w:rsid w:val="001019B5"/>
    <w:rsid w:val="001113BC"/>
    <w:rsid w:val="00121701"/>
    <w:rsid w:val="0014694C"/>
    <w:rsid w:val="00165FD1"/>
    <w:rsid w:val="00187EF5"/>
    <w:rsid w:val="001B009A"/>
    <w:rsid w:val="001B42E2"/>
    <w:rsid w:val="001C06C2"/>
    <w:rsid w:val="001D70F7"/>
    <w:rsid w:val="0022212A"/>
    <w:rsid w:val="00224565"/>
    <w:rsid w:val="00234317"/>
    <w:rsid w:val="00266BE2"/>
    <w:rsid w:val="002903A2"/>
    <w:rsid w:val="003057F1"/>
    <w:rsid w:val="003262FC"/>
    <w:rsid w:val="003314BC"/>
    <w:rsid w:val="00334E8C"/>
    <w:rsid w:val="00337A62"/>
    <w:rsid w:val="00354380"/>
    <w:rsid w:val="00396441"/>
    <w:rsid w:val="003E34E5"/>
    <w:rsid w:val="00405088"/>
    <w:rsid w:val="004233CA"/>
    <w:rsid w:val="00476B05"/>
    <w:rsid w:val="004977E0"/>
    <w:rsid w:val="004C6902"/>
    <w:rsid w:val="004D6866"/>
    <w:rsid w:val="004E2869"/>
    <w:rsid w:val="005106DE"/>
    <w:rsid w:val="00531CBD"/>
    <w:rsid w:val="00551916"/>
    <w:rsid w:val="00591B58"/>
    <w:rsid w:val="005A727D"/>
    <w:rsid w:val="005B0131"/>
    <w:rsid w:val="005E4A70"/>
    <w:rsid w:val="005E6A6F"/>
    <w:rsid w:val="005F567A"/>
    <w:rsid w:val="005F5816"/>
    <w:rsid w:val="00610C34"/>
    <w:rsid w:val="00645E18"/>
    <w:rsid w:val="00664F98"/>
    <w:rsid w:val="00683754"/>
    <w:rsid w:val="00697BA2"/>
    <w:rsid w:val="006D3F62"/>
    <w:rsid w:val="007034AE"/>
    <w:rsid w:val="0074499B"/>
    <w:rsid w:val="007639F6"/>
    <w:rsid w:val="00781462"/>
    <w:rsid w:val="007A17B7"/>
    <w:rsid w:val="007D63A1"/>
    <w:rsid w:val="007E4386"/>
    <w:rsid w:val="00817F7F"/>
    <w:rsid w:val="00845A01"/>
    <w:rsid w:val="008500EB"/>
    <w:rsid w:val="008508A0"/>
    <w:rsid w:val="0087571E"/>
    <w:rsid w:val="008D6295"/>
    <w:rsid w:val="008F0764"/>
    <w:rsid w:val="00910B58"/>
    <w:rsid w:val="009202A3"/>
    <w:rsid w:val="00930339"/>
    <w:rsid w:val="0094658D"/>
    <w:rsid w:val="009612D9"/>
    <w:rsid w:val="00970B90"/>
    <w:rsid w:val="00973E5F"/>
    <w:rsid w:val="009A70A5"/>
    <w:rsid w:val="009E1A04"/>
    <w:rsid w:val="009E5667"/>
    <w:rsid w:val="009E7C80"/>
    <w:rsid w:val="00A04844"/>
    <w:rsid w:val="00A05F99"/>
    <w:rsid w:val="00A27D2E"/>
    <w:rsid w:val="00A35C17"/>
    <w:rsid w:val="00A508C9"/>
    <w:rsid w:val="00A75E13"/>
    <w:rsid w:val="00A819D7"/>
    <w:rsid w:val="00AA59DA"/>
    <w:rsid w:val="00AA7D1E"/>
    <w:rsid w:val="00AD38CB"/>
    <w:rsid w:val="00B36D61"/>
    <w:rsid w:val="00B4647A"/>
    <w:rsid w:val="00B81F88"/>
    <w:rsid w:val="00B82702"/>
    <w:rsid w:val="00B907B3"/>
    <w:rsid w:val="00BA3DB0"/>
    <w:rsid w:val="00BC37CA"/>
    <w:rsid w:val="00BE3B8F"/>
    <w:rsid w:val="00C172A1"/>
    <w:rsid w:val="00C410E5"/>
    <w:rsid w:val="00CC79EC"/>
    <w:rsid w:val="00CF03D2"/>
    <w:rsid w:val="00D07628"/>
    <w:rsid w:val="00D3626B"/>
    <w:rsid w:val="00D432D5"/>
    <w:rsid w:val="00D464DF"/>
    <w:rsid w:val="00D70562"/>
    <w:rsid w:val="00DA3A42"/>
    <w:rsid w:val="00DB08F7"/>
    <w:rsid w:val="00DB31EE"/>
    <w:rsid w:val="00DC0556"/>
    <w:rsid w:val="00DC45E1"/>
    <w:rsid w:val="00E653D3"/>
    <w:rsid w:val="00E67564"/>
    <w:rsid w:val="00E8072E"/>
    <w:rsid w:val="00E900A7"/>
    <w:rsid w:val="00F05141"/>
    <w:rsid w:val="00F16A20"/>
    <w:rsid w:val="00F343C7"/>
    <w:rsid w:val="00F500D0"/>
    <w:rsid w:val="00F52D8D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c</cp:lastModifiedBy>
  <cp:revision>2</cp:revision>
  <cp:lastPrinted>2023-11-21T12:35:00Z</cp:lastPrinted>
  <dcterms:created xsi:type="dcterms:W3CDTF">2023-12-19T11:30:00Z</dcterms:created>
  <dcterms:modified xsi:type="dcterms:W3CDTF">2023-12-19T11:30:00Z</dcterms:modified>
</cp:coreProperties>
</file>